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86F76" w14:textId="77777777" w:rsidR="00EA2507" w:rsidRDefault="00EA2507">
      <w:pPr>
        <w:tabs>
          <w:tab w:val="center" w:pos="5400"/>
        </w:tabs>
        <w:jc w:val="both"/>
        <w:rPr>
          <w:rFonts w:ascii="Times New Roman" w:hAnsi="Times New Roman"/>
          <w:b/>
          <w:bCs/>
          <w:sz w:val="23"/>
        </w:rPr>
      </w:pPr>
      <w:r>
        <w:rPr>
          <w:rFonts w:ascii="Times New Roman" w:hAnsi="Times New Roman"/>
          <w:sz w:val="23"/>
        </w:rPr>
        <w:tab/>
      </w:r>
      <w:r>
        <w:rPr>
          <w:rFonts w:ascii="Times New Roman" w:hAnsi="Times New Roman"/>
          <w:b/>
          <w:bCs/>
          <w:sz w:val="23"/>
        </w:rPr>
        <w:t>Stephen and Phillip Deibler</w:t>
      </w:r>
      <w:r w:rsidR="003A5E1E">
        <w:rPr>
          <w:rFonts w:ascii="Times New Roman" w:hAnsi="Times New Roman"/>
          <w:b/>
          <w:bCs/>
          <w:sz w:val="23"/>
        </w:rPr>
        <w:t xml:space="preserve"> Memorial</w:t>
      </w:r>
      <w:r>
        <w:rPr>
          <w:rFonts w:ascii="Times New Roman" w:hAnsi="Times New Roman"/>
          <w:b/>
          <w:bCs/>
          <w:sz w:val="23"/>
        </w:rPr>
        <w:t xml:space="preserve"> Scholarship Application </w:t>
      </w:r>
    </w:p>
    <w:p w14:paraId="7698B437" w14:textId="77777777" w:rsidR="00EA2507" w:rsidRDefault="00EA2507">
      <w:pPr>
        <w:tabs>
          <w:tab w:val="center" w:pos="5400"/>
        </w:tabs>
        <w:jc w:val="both"/>
        <w:rPr>
          <w:rFonts w:ascii="Times New Roman" w:hAnsi="Times New Roman"/>
          <w:b/>
          <w:bCs/>
          <w:sz w:val="23"/>
        </w:rPr>
      </w:pPr>
      <w:r>
        <w:rPr>
          <w:rFonts w:ascii="Times New Roman" w:hAnsi="Times New Roman"/>
          <w:b/>
          <w:bCs/>
          <w:sz w:val="23"/>
        </w:rPr>
        <w:tab/>
      </w:r>
    </w:p>
    <w:p w14:paraId="5B46A494" w14:textId="77777777" w:rsidR="00EA2507" w:rsidRDefault="00EA2507">
      <w:pPr>
        <w:jc w:val="both"/>
        <w:rPr>
          <w:rFonts w:ascii="Times New Roman" w:hAnsi="Times New Roman"/>
          <w:sz w:val="23"/>
        </w:rPr>
      </w:pPr>
    </w:p>
    <w:p w14:paraId="4024B2AF" w14:textId="77777777" w:rsidR="004D12FB" w:rsidRDefault="004D12FB" w:rsidP="004D12FB">
      <w:pPr>
        <w:tabs>
          <w:tab w:val="center" w:pos="5400"/>
        </w:tabs>
        <w:jc w:val="center"/>
        <w:rPr>
          <w:rFonts w:ascii="Times New Roman" w:hAnsi="Times New Roman"/>
          <w:sz w:val="23"/>
        </w:rPr>
      </w:pPr>
      <w:r>
        <w:rPr>
          <w:rFonts w:ascii="Times New Roman" w:hAnsi="Times New Roman"/>
          <w:sz w:val="23"/>
        </w:rPr>
        <w:t>Department of Psychology</w:t>
      </w:r>
    </w:p>
    <w:p w14:paraId="5AE7B326" w14:textId="77777777" w:rsidR="004D12FB" w:rsidRDefault="004D12FB" w:rsidP="004D12FB">
      <w:pPr>
        <w:tabs>
          <w:tab w:val="center" w:pos="5400"/>
        </w:tabs>
        <w:jc w:val="center"/>
        <w:rPr>
          <w:rFonts w:ascii="Times New Roman" w:hAnsi="Times New Roman"/>
          <w:sz w:val="23"/>
        </w:rPr>
      </w:pPr>
      <w:r>
        <w:rPr>
          <w:rFonts w:ascii="Times New Roman" w:hAnsi="Times New Roman"/>
          <w:sz w:val="23"/>
        </w:rPr>
        <w:t>University of South Florida</w:t>
      </w:r>
    </w:p>
    <w:p w14:paraId="05D08EE7" w14:textId="77777777" w:rsidR="004D12FB" w:rsidRDefault="004D12FB" w:rsidP="004D12FB">
      <w:pPr>
        <w:rPr>
          <w:rFonts w:ascii="Times New Roman" w:hAnsi="Times New Roman"/>
          <w:sz w:val="23"/>
        </w:rPr>
      </w:pPr>
    </w:p>
    <w:p w14:paraId="2D06DC15" w14:textId="77777777" w:rsidR="004D12FB" w:rsidRPr="00EC015C" w:rsidRDefault="004D12FB" w:rsidP="004D12FB">
      <w:pPr>
        <w:spacing w:line="360" w:lineRule="auto"/>
        <w:rPr>
          <w:rFonts w:ascii="Times New Roman" w:hAnsi="Times New Roman"/>
          <w:sz w:val="23"/>
          <w:szCs w:val="23"/>
          <w:u w:val="single"/>
        </w:rPr>
      </w:pPr>
      <w:r>
        <w:rPr>
          <w:rFonts w:ascii="Times New Roman" w:hAnsi="Times New Roman"/>
          <w:sz w:val="23"/>
        </w:rPr>
        <w:t>Name ____________________</w:t>
      </w:r>
      <w:r w:rsidR="00ED5A70">
        <w:rPr>
          <w:rFonts w:ascii="Times New Roman" w:hAnsi="Times New Roman"/>
          <w:sz w:val="23"/>
        </w:rPr>
        <w:t>________________ Student ID</w:t>
      </w:r>
      <w:r>
        <w:rPr>
          <w:rFonts w:ascii="Times New Roman" w:hAnsi="Times New Roman"/>
          <w:sz w:val="23"/>
        </w:rPr>
        <w:t xml:space="preserve"> #</w:t>
      </w:r>
      <w:r>
        <w:rPr>
          <w:rFonts w:ascii="Times New Roman" w:hAnsi="Times New Roman"/>
          <w:sz w:val="23"/>
        </w:rPr>
        <w:tab/>
        <w:t xml:space="preserve"> ______________________________</w:t>
      </w:r>
      <w:r>
        <w:rPr>
          <w:rFonts w:ascii="Times New Roman" w:hAnsi="Times New Roman"/>
          <w:sz w:val="23"/>
          <w:u w:val="single"/>
        </w:rPr>
        <w:t xml:space="preserve">          </w:t>
      </w:r>
    </w:p>
    <w:p w14:paraId="7B35D2E3" w14:textId="77777777" w:rsidR="004D12FB" w:rsidRDefault="004D12FB" w:rsidP="004D12FB">
      <w:pPr>
        <w:spacing w:line="360" w:lineRule="auto"/>
        <w:rPr>
          <w:rFonts w:ascii="Times New Roman" w:hAnsi="Times New Roman"/>
          <w:sz w:val="23"/>
        </w:rPr>
      </w:pPr>
      <w:r>
        <w:rPr>
          <w:rFonts w:ascii="Times New Roman" w:hAnsi="Times New Roman"/>
          <w:sz w:val="23"/>
        </w:rPr>
        <w:t>Local Address ___________________________________________________________________________</w:t>
      </w:r>
    </w:p>
    <w:p w14:paraId="5AE856AF" w14:textId="77777777" w:rsidR="004D12FB" w:rsidRDefault="004D12FB" w:rsidP="004D12FB">
      <w:pPr>
        <w:spacing w:line="360" w:lineRule="auto"/>
        <w:rPr>
          <w:rFonts w:ascii="Times New Roman" w:hAnsi="Times New Roman"/>
          <w:sz w:val="23"/>
        </w:rPr>
      </w:pPr>
      <w:r>
        <w:rPr>
          <w:rFonts w:ascii="Times New Roman" w:hAnsi="Times New Roman"/>
          <w:sz w:val="23"/>
        </w:rPr>
        <w:t>Permanent Address _______________________________________________________________________</w:t>
      </w:r>
    </w:p>
    <w:p w14:paraId="1E525A1B" w14:textId="77777777" w:rsidR="004D12FB" w:rsidRDefault="004D12FB" w:rsidP="004D12FB">
      <w:pPr>
        <w:spacing w:line="360" w:lineRule="auto"/>
        <w:rPr>
          <w:rFonts w:ascii="Times New Roman" w:hAnsi="Times New Roman"/>
          <w:sz w:val="23"/>
        </w:rPr>
      </w:pPr>
      <w:r>
        <w:rPr>
          <w:rFonts w:ascii="Times New Roman" w:hAnsi="Times New Roman"/>
          <w:sz w:val="23"/>
        </w:rPr>
        <w:t>Local Telephone Number _________________________ E-mail address ____________________________</w:t>
      </w:r>
    </w:p>
    <w:p w14:paraId="5857922D" w14:textId="77777777" w:rsidR="004D12FB" w:rsidRDefault="004D12FB" w:rsidP="004D12FB">
      <w:pPr>
        <w:spacing w:line="360" w:lineRule="auto"/>
        <w:rPr>
          <w:rFonts w:ascii="Times New Roman" w:hAnsi="Times New Roman"/>
          <w:sz w:val="23"/>
        </w:rPr>
      </w:pPr>
      <w:r>
        <w:rPr>
          <w:rFonts w:ascii="Times New Roman" w:hAnsi="Times New Roman"/>
          <w:sz w:val="23"/>
        </w:rPr>
        <w:t>Expected Date of Graduation ___________________________</w:t>
      </w:r>
    </w:p>
    <w:p w14:paraId="328FB66B" w14:textId="77777777" w:rsidR="004D12FB" w:rsidRDefault="004D12FB" w:rsidP="004D12FB">
      <w:pPr>
        <w:spacing w:line="360" w:lineRule="auto"/>
        <w:rPr>
          <w:rFonts w:ascii="Times New Roman" w:hAnsi="Times New Roman"/>
          <w:sz w:val="23"/>
        </w:rPr>
      </w:pPr>
      <w:r>
        <w:rPr>
          <w:rFonts w:ascii="Times New Roman" w:hAnsi="Times New Roman"/>
          <w:sz w:val="23"/>
        </w:rPr>
        <w:t>Other Colleges Attended (if applicable) _______________________________________________________</w:t>
      </w:r>
    </w:p>
    <w:p w14:paraId="4E55FA31" w14:textId="77777777" w:rsidR="004D12FB" w:rsidRDefault="004D12FB" w:rsidP="004D12FB">
      <w:pPr>
        <w:spacing w:line="360" w:lineRule="auto"/>
        <w:rPr>
          <w:rFonts w:ascii="Times New Roman" w:hAnsi="Times New Roman"/>
          <w:sz w:val="23"/>
        </w:rPr>
      </w:pPr>
      <w:r>
        <w:rPr>
          <w:rFonts w:ascii="Times New Roman" w:hAnsi="Times New Roman"/>
          <w:sz w:val="23"/>
        </w:rPr>
        <w:t>_______________________________________________________________________________________</w:t>
      </w:r>
    </w:p>
    <w:p w14:paraId="536C030A" w14:textId="77777777" w:rsidR="004D12FB" w:rsidRDefault="004D12FB" w:rsidP="004D12FB">
      <w:pPr>
        <w:spacing w:line="360" w:lineRule="auto"/>
        <w:rPr>
          <w:rFonts w:ascii="Times New Roman" w:hAnsi="Times New Roman"/>
          <w:sz w:val="23"/>
        </w:rPr>
      </w:pPr>
      <w:r>
        <w:rPr>
          <w:rFonts w:ascii="Times New Roman" w:hAnsi="Times New Roman"/>
          <w:sz w:val="23"/>
        </w:rPr>
        <w:t>Fill out all that apply (add additional sheet if necessary):</w:t>
      </w:r>
    </w:p>
    <w:p w14:paraId="71BD7D48"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Memberships in college organizations, clubs, societies, etc. ________________________________</w:t>
      </w:r>
    </w:p>
    <w:p w14:paraId="0D7C2D84"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6FEAEC41"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22766882"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Honors received in college __________________________________________________________</w:t>
      </w:r>
    </w:p>
    <w:p w14:paraId="33941679"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532EF23A"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4B0F85D8"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Work experience (volunteer or paid) __________________________________________________</w:t>
      </w:r>
    </w:p>
    <w:p w14:paraId="2D8E8317"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4F47D81B"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123A59FB"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Participation in community organizations _______________________________________________</w:t>
      </w:r>
    </w:p>
    <w:p w14:paraId="639AA150"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3E2B5D91"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________________________________________________________________________________</w:t>
      </w:r>
    </w:p>
    <w:p w14:paraId="20B165E9" w14:textId="39FDEA63" w:rsidR="004D12FB" w:rsidRDefault="004D12FB" w:rsidP="004D12FB">
      <w:pPr>
        <w:rPr>
          <w:rFonts w:ascii="Times New Roman" w:hAnsi="Times New Roman"/>
          <w:sz w:val="23"/>
        </w:rPr>
      </w:pPr>
      <w:r>
        <w:rPr>
          <w:rFonts w:ascii="Times New Roman" w:hAnsi="Times New Roman"/>
          <w:sz w:val="23"/>
        </w:rPr>
        <w:t xml:space="preserve">Please ask three people who can address your relevant qualifications to send letters of recommendations. At least one should be a faculty member in the USF Psychology Department.  Please list the names of the individuals who have agreed to write letters on your behalf.  Please ask them to send their </w:t>
      </w:r>
      <w:r w:rsidR="0090333A">
        <w:rPr>
          <w:rFonts w:ascii="Times New Roman" w:hAnsi="Times New Roman"/>
          <w:sz w:val="23"/>
        </w:rPr>
        <w:t xml:space="preserve">letters directly to </w:t>
      </w:r>
      <w:r w:rsidR="00B315F3">
        <w:rPr>
          <w:rFonts w:ascii="Times New Roman" w:hAnsi="Times New Roman"/>
          <w:sz w:val="23"/>
        </w:rPr>
        <w:t>Victoria Nelson</w:t>
      </w:r>
      <w:r w:rsidR="00515CC4">
        <w:rPr>
          <w:rFonts w:ascii="Times New Roman" w:hAnsi="Times New Roman"/>
          <w:sz w:val="23"/>
        </w:rPr>
        <w:t xml:space="preserve"> at </w:t>
      </w:r>
      <w:hyperlink r:id="rId4" w:history="1">
        <w:r w:rsidR="00B315F3" w:rsidRPr="000C166B">
          <w:rPr>
            <w:rStyle w:val="Hyperlink"/>
            <w:rFonts w:ascii="Times New Roman" w:hAnsi="Times New Roman"/>
            <w:sz w:val="23"/>
            <w:szCs w:val="23"/>
          </w:rPr>
          <w:t>victorianelson@usf.edu</w:t>
        </w:r>
      </w:hyperlink>
      <w:r w:rsidR="006C6B2D">
        <w:tab/>
      </w:r>
      <w:r w:rsidR="00515CC4">
        <w:rPr>
          <w:rFonts w:ascii="Times New Roman" w:hAnsi="Times New Roman"/>
          <w:sz w:val="23"/>
        </w:rPr>
        <w:t xml:space="preserve"> </w:t>
      </w:r>
    </w:p>
    <w:p w14:paraId="509F5424" w14:textId="77777777" w:rsidR="004D12FB" w:rsidRDefault="004D12FB" w:rsidP="004D12FB">
      <w:pPr>
        <w:rPr>
          <w:rFonts w:ascii="Times New Roman" w:hAnsi="Times New Roman"/>
          <w:sz w:val="23"/>
        </w:rPr>
      </w:pPr>
    </w:p>
    <w:p w14:paraId="0B6BC146"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1. __________________________________________________________________</w:t>
      </w:r>
    </w:p>
    <w:p w14:paraId="3FE245E3"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2. __________________________________________________________________</w:t>
      </w:r>
    </w:p>
    <w:p w14:paraId="669FFCCA" w14:textId="77777777" w:rsidR="004D12FB" w:rsidRDefault="004D12FB" w:rsidP="004D12FB">
      <w:pPr>
        <w:spacing w:line="360" w:lineRule="auto"/>
        <w:ind w:firstLine="720"/>
        <w:rPr>
          <w:rFonts w:ascii="Times New Roman" w:hAnsi="Times New Roman"/>
          <w:sz w:val="23"/>
        </w:rPr>
      </w:pPr>
      <w:r>
        <w:rPr>
          <w:rFonts w:ascii="Times New Roman" w:hAnsi="Times New Roman"/>
          <w:sz w:val="23"/>
        </w:rPr>
        <w:t>3. __________________________________________________________________</w:t>
      </w:r>
    </w:p>
    <w:p w14:paraId="22B1BDBB" w14:textId="77777777" w:rsidR="004D12FB" w:rsidRDefault="004D12FB" w:rsidP="004D12FB">
      <w:pPr>
        <w:rPr>
          <w:rFonts w:ascii="Times New Roman" w:hAnsi="Times New Roman"/>
          <w:sz w:val="23"/>
        </w:rPr>
      </w:pPr>
    </w:p>
    <w:p w14:paraId="48821463" w14:textId="1556A8B0" w:rsidR="002A08A3" w:rsidRDefault="004D12FB" w:rsidP="001E1659">
      <w:pPr>
        <w:rPr>
          <w:rFonts w:ascii="Times New Roman" w:hAnsi="Times New Roman"/>
          <w:b/>
          <w:sz w:val="23"/>
        </w:rPr>
      </w:pPr>
      <w:r w:rsidRPr="00EC015C">
        <w:rPr>
          <w:rFonts w:ascii="Times New Roman" w:hAnsi="Times New Roman"/>
          <w:b/>
          <w:sz w:val="23"/>
          <w:szCs w:val="23"/>
        </w:rPr>
        <w:t>On a separate sheet</w:t>
      </w:r>
      <w:r>
        <w:rPr>
          <w:rFonts w:ascii="Times New Roman" w:hAnsi="Times New Roman"/>
          <w:sz w:val="23"/>
        </w:rPr>
        <w:t xml:space="preserve">, please discuss your qualifications for this scholarship, the development of your interest in psychology, and your academic and career goals. Return this application, your personal statement, letter of acceptance to graduate school (if applicable) and a copy of your most recent SASS report </w:t>
      </w:r>
      <w:r w:rsidR="002A08A3" w:rsidRPr="00512AA2">
        <w:rPr>
          <w:rFonts w:ascii="Times New Roman" w:hAnsi="Times New Roman"/>
          <w:szCs w:val="24"/>
        </w:rPr>
        <w:t xml:space="preserve">to </w:t>
      </w:r>
      <w:r w:rsidR="00B315F3">
        <w:rPr>
          <w:rFonts w:ascii="Times New Roman" w:hAnsi="Times New Roman"/>
          <w:szCs w:val="24"/>
        </w:rPr>
        <w:t>Victoria Nelson</w:t>
      </w:r>
      <w:r w:rsidR="002A08A3" w:rsidRPr="00512AA2">
        <w:rPr>
          <w:rFonts w:ascii="Times New Roman" w:hAnsi="Times New Roman"/>
          <w:szCs w:val="24"/>
        </w:rPr>
        <w:t xml:space="preserve"> via e-mail: </w:t>
      </w:r>
      <w:hyperlink r:id="rId5" w:history="1">
        <w:r w:rsidR="00B315F3" w:rsidRPr="000C166B">
          <w:rPr>
            <w:rStyle w:val="Hyperlink"/>
            <w:rFonts w:ascii="Times New Roman" w:hAnsi="Times New Roman"/>
            <w:szCs w:val="24"/>
          </w:rPr>
          <w:t>victorianelson@usf.edu</w:t>
        </w:r>
      </w:hyperlink>
      <w:r w:rsidR="00515CC4">
        <w:rPr>
          <w:rFonts w:ascii="Times New Roman" w:hAnsi="Times New Roman"/>
          <w:szCs w:val="24"/>
        </w:rPr>
        <w:t xml:space="preserve"> </w:t>
      </w:r>
    </w:p>
    <w:p w14:paraId="70DF6137" w14:textId="77777777" w:rsidR="002A08A3" w:rsidRDefault="002A08A3" w:rsidP="001E1659">
      <w:pPr>
        <w:rPr>
          <w:rFonts w:ascii="Times New Roman" w:hAnsi="Times New Roman"/>
          <w:b/>
          <w:sz w:val="23"/>
        </w:rPr>
      </w:pPr>
    </w:p>
    <w:p w14:paraId="01343CA0" w14:textId="1154D469" w:rsidR="00EA2507" w:rsidRPr="002A08A3" w:rsidRDefault="002A08A3" w:rsidP="002A08A3">
      <w:pPr>
        <w:rPr>
          <w:rFonts w:ascii="Times New Roman" w:hAnsi="Times New Roman"/>
          <w:sz w:val="23"/>
        </w:rPr>
      </w:pPr>
      <w:r>
        <w:rPr>
          <w:rFonts w:ascii="Times New Roman" w:hAnsi="Times New Roman"/>
          <w:b/>
          <w:sz w:val="23"/>
        </w:rPr>
        <w:t xml:space="preserve">Application materials are due by 4 PM on </w:t>
      </w:r>
      <w:r w:rsidR="00E27010">
        <w:rPr>
          <w:rFonts w:ascii="Times New Roman" w:hAnsi="Times New Roman"/>
          <w:b/>
          <w:sz w:val="23"/>
        </w:rPr>
        <w:t>Friday, March 1, 2024.</w:t>
      </w:r>
    </w:p>
    <w:sectPr w:rsidR="00EA2507" w:rsidRPr="002A08A3" w:rsidSect="00540C36">
      <w:endnotePr>
        <w:numFmt w:val="decimal"/>
      </w:endnotePr>
      <w:pgSz w:w="12240" w:h="15840"/>
      <w:pgMar w:top="1008" w:right="720" w:bottom="720" w:left="720" w:header="1008"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LcwMzUxMjA0t7BQ0lEKTi0uzszPAykwqgUA/jLr9SwAAAA="/>
  </w:docVars>
  <w:rsids>
    <w:rsidRoot w:val="004D12FB"/>
    <w:rsid w:val="00183B6F"/>
    <w:rsid w:val="0018741E"/>
    <w:rsid w:val="00190326"/>
    <w:rsid w:val="001E1659"/>
    <w:rsid w:val="002A08A3"/>
    <w:rsid w:val="002D66AA"/>
    <w:rsid w:val="002E47FD"/>
    <w:rsid w:val="003343D2"/>
    <w:rsid w:val="00356095"/>
    <w:rsid w:val="0036650F"/>
    <w:rsid w:val="003A5E1E"/>
    <w:rsid w:val="00462419"/>
    <w:rsid w:val="004C69D7"/>
    <w:rsid w:val="004D12FB"/>
    <w:rsid w:val="0050484B"/>
    <w:rsid w:val="00515CC4"/>
    <w:rsid w:val="00531A7A"/>
    <w:rsid w:val="00540C36"/>
    <w:rsid w:val="005D3F93"/>
    <w:rsid w:val="0066014D"/>
    <w:rsid w:val="00684B44"/>
    <w:rsid w:val="00692D7B"/>
    <w:rsid w:val="006C6B2D"/>
    <w:rsid w:val="007413CF"/>
    <w:rsid w:val="00753086"/>
    <w:rsid w:val="007E51E9"/>
    <w:rsid w:val="007E6AE4"/>
    <w:rsid w:val="00845D8A"/>
    <w:rsid w:val="0090333A"/>
    <w:rsid w:val="0092240C"/>
    <w:rsid w:val="00A10B6B"/>
    <w:rsid w:val="00B315F3"/>
    <w:rsid w:val="00C951A9"/>
    <w:rsid w:val="00E27010"/>
    <w:rsid w:val="00E363D3"/>
    <w:rsid w:val="00E662F8"/>
    <w:rsid w:val="00EA2507"/>
    <w:rsid w:val="00EC47DF"/>
    <w:rsid w:val="00ED5A70"/>
    <w:rsid w:val="00F13325"/>
    <w:rsid w:val="00FE3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4D361"/>
  <w15:docId w15:val="{A88330FD-D0DC-4D05-A974-3E877BA7D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0C36"/>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40C36"/>
  </w:style>
  <w:style w:type="character" w:styleId="Hyperlink">
    <w:name w:val="Hyperlink"/>
    <w:basedOn w:val="DefaultParagraphFont"/>
    <w:unhideWhenUsed/>
    <w:rsid w:val="002A08A3"/>
    <w:rPr>
      <w:color w:val="0000FF" w:themeColor="hyperlink"/>
      <w:u w:val="single"/>
    </w:rPr>
  </w:style>
  <w:style w:type="character" w:styleId="UnresolvedMention">
    <w:name w:val="Unresolved Mention"/>
    <w:basedOn w:val="DefaultParagraphFont"/>
    <w:uiPriority w:val="99"/>
    <w:semiHidden/>
    <w:unhideWhenUsed/>
    <w:rsid w:val="002A0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victorianelson@usf.edu" TargetMode="External"/><Relationship Id="rId4" Type="http://schemas.openxmlformats.org/officeDocument/2006/relationships/hyperlink" Target="mailto:victorianelson@us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SF</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 Computing</dc:creator>
  <cp:keywords/>
  <cp:lastModifiedBy>Victoria Nelson</cp:lastModifiedBy>
  <cp:revision>3</cp:revision>
  <cp:lastPrinted>2003-02-03T15:34:00Z</cp:lastPrinted>
  <dcterms:created xsi:type="dcterms:W3CDTF">2023-12-11T20:10:00Z</dcterms:created>
  <dcterms:modified xsi:type="dcterms:W3CDTF">2023-12-15T18:21:00Z</dcterms:modified>
</cp:coreProperties>
</file>